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041/</w:t>
            </w:r>
            <w:r>
              <w:rPr>
                <w:rFonts w:hint="eastAsia" w:ascii="仿宋" w:hAnsi="仿宋" w:eastAsia="仿宋"/>
                <w:color w:val="000000"/>
              </w:rPr>
              <w:t>72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7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26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5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3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4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7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0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3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8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3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9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53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6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461/</w:t>
            </w:r>
            <w:r>
              <w:rPr>
                <w:rFonts w:hint="eastAsia" w:ascii="仿宋" w:hAnsi="仿宋" w:eastAsia="仿宋"/>
                <w:color w:val="000000"/>
              </w:rPr>
              <w:t>4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94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3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7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2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5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90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06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823/</w:t>
            </w:r>
            <w:r>
              <w:rPr>
                <w:rFonts w:hint="eastAsia" w:ascii="仿宋" w:hAnsi="仿宋" w:eastAsia="仿宋"/>
                <w:color w:val="000000"/>
              </w:rPr>
              <w:t>648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5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6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6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7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9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02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9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4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6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5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0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220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1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883/</w:t>
            </w:r>
            <w:r>
              <w:rPr>
                <w:rFonts w:hint="eastAsia" w:ascii="仿宋" w:hAnsi="仿宋" w:eastAsia="仿宋"/>
                <w:color w:val="000000"/>
              </w:rPr>
              <w:t>57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2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8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0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2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1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0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9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7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3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7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8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60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78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424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3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5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7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0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8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14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9384BA4"/>
    <w:rsid w:val="5A0E426E"/>
    <w:rsid w:val="5AED101B"/>
    <w:rsid w:val="5B775639"/>
    <w:rsid w:val="5DD076F9"/>
    <w:rsid w:val="5FA8650B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4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5T15:18:00Z</dcterms:created>
  <dc:creator>Q</dc:creator>
  <cp:lastModifiedBy>eaglebu</cp:lastModifiedBy>
  <cp:lastPrinted>2020-02-15T15:16:00Z</cp:lastPrinted>
  <dcterms:modified xsi:type="dcterms:W3CDTF">2020-03-09T10:26:0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